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657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5455B299" w:rsidR="007B4A91" w:rsidRDefault="00556965" w:rsidP="00DE093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6B16FC5" w14:textId="02B3004D" w:rsidR="00511152" w:rsidRPr="00DE093A" w:rsidRDefault="00511152" w:rsidP="00511152">
      <w:pPr>
        <w:ind w:left="720"/>
        <w:rPr>
          <w:sz w:val="28"/>
          <w:szCs w:val="28"/>
        </w:rPr>
      </w:pPr>
      <w:r>
        <w:rPr>
          <w:sz w:val="28"/>
          <w:szCs w:val="28"/>
        </w:rPr>
        <w:t>Battle-Jet Escape</w:t>
      </w:r>
    </w:p>
    <w:p w14:paraId="34A9E19B" w14:textId="77777777" w:rsidR="007B4A91" w:rsidRDefault="000C657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F9B3B2" w:rsidR="007B4A91" w:rsidRDefault="007B4A91">
      <w:pPr>
        <w:ind w:left="720"/>
        <w:rPr>
          <w:sz w:val="28"/>
          <w:szCs w:val="28"/>
        </w:rPr>
      </w:pPr>
    </w:p>
    <w:p w14:paraId="08A9F5C7" w14:textId="15A8F11B" w:rsidR="00DE093A" w:rsidRDefault="00511152">
      <w:pPr>
        <w:ind w:left="720"/>
        <w:rPr>
          <w:sz w:val="28"/>
          <w:szCs w:val="28"/>
        </w:rPr>
      </w:pPr>
      <w:r>
        <w:rPr>
          <w:sz w:val="28"/>
          <w:szCs w:val="28"/>
        </w:rPr>
        <w:t>Trying to escape alien space-ships.</w:t>
      </w:r>
    </w:p>
    <w:p w14:paraId="0D366610" w14:textId="21AD5A02" w:rsidR="00511152" w:rsidRDefault="00511152">
      <w:pPr>
        <w:ind w:left="720"/>
        <w:rPr>
          <w:sz w:val="28"/>
          <w:szCs w:val="28"/>
        </w:rPr>
      </w:pPr>
      <w:r>
        <w:rPr>
          <w:sz w:val="28"/>
          <w:szCs w:val="28"/>
        </w:rPr>
        <w:t>Your Jet has a battle gun which is not very efficient, which starts working after every 30 seconds</w:t>
      </w:r>
    </w:p>
    <w:p w14:paraId="1262CEAE" w14:textId="052328D8" w:rsidR="00511152" w:rsidRDefault="00511152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3 lives, If the lasers hit you thrice the game will end.</w:t>
      </w:r>
    </w:p>
    <w:p w14:paraId="3D632C61" w14:textId="77777777" w:rsidR="007B4A91" w:rsidRDefault="000C657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01E3FDC3" w14:textId="30E2AC01" w:rsidR="00DE093A" w:rsidRDefault="00556965" w:rsidP="0051115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2ED6B6C" w14:textId="6C5A4B13" w:rsidR="00511152" w:rsidRDefault="00511152" w:rsidP="00511152">
      <w:pPr>
        <w:ind w:left="360"/>
        <w:rPr>
          <w:sz w:val="28"/>
          <w:szCs w:val="28"/>
        </w:rPr>
      </w:pPr>
      <w:r>
        <w:rPr>
          <w:sz w:val="28"/>
          <w:szCs w:val="28"/>
        </w:rPr>
        <w:t>You are in your space life jet, which has a little food and water, and some weapons in it, you are being chased by 3 alien jets and in order to survive you must outrun the alien space ships.</w:t>
      </w:r>
    </w:p>
    <w:p w14:paraId="5EFF10D6" w14:textId="392A78CE" w:rsidR="00511152" w:rsidRDefault="00511152" w:rsidP="00511152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You have 3 lives and a </w:t>
      </w:r>
      <w:r w:rsidR="0080758B">
        <w:rPr>
          <w:sz w:val="28"/>
          <w:szCs w:val="28"/>
        </w:rPr>
        <w:t>n</w:t>
      </w:r>
      <w:r>
        <w:rPr>
          <w:sz w:val="28"/>
          <w:szCs w:val="28"/>
        </w:rPr>
        <w:t>ot-so efficient battle gun</w:t>
      </w:r>
    </w:p>
    <w:p w14:paraId="620050EC" w14:textId="412D4999" w:rsidR="0080758B" w:rsidRPr="00511152" w:rsidRDefault="00511152" w:rsidP="0080758B">
      <w:pPr>
        <w:ind w:left="360"/>
        <w:rPr>
          <w:sz w:val="28"/>
          <w:szCs w:val="28"/>
        </w:rPr>
      </w:pPr>
      <w:r>
        <w:rPr>
          <w:sz w:val="28"/>
          <w:szCs w:val="28"/>
        </w:rPr>
        <w:t>Which is ready to shoot in every 30 seconds</w:t>
      </w:r>
      <w:r w:rsidR="0080758B">
        <w:rPr>
          <w:sz w:val="28"/>
          <w:szCs w:val="28"/>
        </w:rPr>
        <w:t>.</w:t>
      </w:r>
    </w:p>
    <w:p w14:paraId="6102F988" w14:textId="77777777" w:rsidR="007B4A91" w:rsidRDefault="000C657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A002C31" w:rsidR="007B4A91" w:rsidRDefault="0080758B" w:rsidP="00511152">
      <w:pPr>
        <w:rPr>
          <w:sz w:val="28"/>
          <w:szCs w:val="28"/>
        </w:rPr>
      </w:pPr>
      <w:r>
        <w:rPr>
          <w:sz w:val="28"/>
          <w:szCs w:val="28"/>
        </w:rPr>
        <w:t>The alien space-ships are indestructible, the only way is to keep running.</w:t>
      </w:r>
    </w:p>
    <w:p w14:paraId="0AE3FDBE" w14:textId="77777777" w:rsidR="007B4A91" w:rsidRDefault="000C657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C657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DE093A">
        <w:trPr>
          <w:trHeight w:val="47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5A58AB" w:rsidR="007B4A91" w:rsidRDefault="0080758B" w:rsidP="00DA36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-ship_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7AE6F" w14:textId="77777777" w:rsidR="007B4A91" w:rsidRDefault="008075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lasers using</w:t>
            </w:r>
          </w:p>
          <w:p w14:paraId="5B85E2C1" w14:textId="07714F85" w:rsidR="0080758B" w:rsidRDefault="008075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space-battle g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77C939E" w:rsidR="007B4A91" w:rsidRDefault="007B4A91" w:rsidP="00DA36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B839D30" w:rsidR="007B4A91" w:rsidRDefault="007B4A91" w:rsidP="00DA36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DA36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A33DC6E" w:rsidR="007B4A91" w:rsidRDefault="0080758B" w:rsidP="00DA365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3218890" w:rsidR="007B4A91" w:rsidRDefault="0080758B" w:rsidP="00DA365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E892081" w:rsidR="007B4A91" w:rsidRDefault="0080758B" w:rsidP="00DA365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C657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C657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C657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C657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DB0BE4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0811D62" w14:textId="33CD177A" w:rsidR="0080758B" w:rsidRDefault="0080758B">
      <w:pPr>
        <w:rPr>
          <w:sz w:val="28"/>
          <w:szCs w:val="28"/>
        </w:rPr>
      </w:pPr>
      <w:r>
        <w:rPr>
          <w:sz w:val="28"/>
          <w:szCs w:val="28"/>
        </w:rPr>
        <w:t>Game adaptivity increased</w:t>
      </w:r>
    </w:p>
    <w:p w14:paraId="5E0A7969" w14:textId="13692CB6" w:rsidR="0080758B" w:rsidRDefault="000C6575">
      <w:pPr>
        <w:rPr>
          <w:sz w:val="28"/>
          <w:szCs w:val="28"/>
        </w:rPr>
      </w:pPr>
      <w:r>
        <w:rPr>
          <w:sz w:val="28"/>
          <w:szCs w:val="28"/>
        </w:rPr>
        <w:t>Frames increased for detailed game play</w:t>
      </w:r>
    </w:p>
    <w:p w14:paraId="44E4FC30" w14:textId="72C9B747" w:rsidR="000C6575" w:rsidRDefault="000C6575">
      <w:pPr>
        <w:rPr>
          <w:sz w:val="28"/>
          <w:szCs w:val="28"/>
        </w:rPr>
      </w:pPr>
      <w:r>
        <w:rPr>
          <w:sz w:val="28"/>
          <w:szCs w:val="28"/>
        </w:rPr>
        <w:t>Visually unique background</w:t>
      </w:r>
    </w:p>
    <w:p w14:paraId="3F890957" w14:textId="54F81DB6" w:rsidR="000C6575" w:rsidRDefault="000C6575">
      <w:pPr>
        <w:rPr>
          <w:sz w:val="28"/>
          <w:szCs w:val="28"/>
        </w:rPr>
      </w:pPr>
      <w:r>
        <w:rPr>
          <w:sz w:val="28"/>
          <w:szCs w:val="28"/>
        </w:rPr>
        <w:t>Unique story line</w:t>
      </w:r>
    </w:p>
    <w:p w14:paraId="24B987DE" w14:textId="488F82AA" w:rsidR="007B4A91" w:rsidRDefault="000C6575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6575"/>
    <w:rsid w:val="00511152"/>
    <w:rsid w:val="00556965"/>
    <w:rsid w:val="007B4A91"/>
    <w:rsid w:val="0080758B"/>
    <w:rsid w:val="00DA3658"/>
    <w:rsid w:val="00DE0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esh Iyer</cp:lastModifiedBy>
  <cp:revision>3</cp:revision>
  <dcterms:created xsi:type="dcterms:W3CDTF">2021-03-18T05:03:00Z</dcterms:created>
  <dcterms:modified xsi:type="dcterms:W3CDTF">2021-04-26T10:28:00Z</dcterms:modified>
</cp:coreProperties>
</file>